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Supplemental Table 2.</w:t>
      </w:r>
      <w:r>
        <w:rPr>
          <w:rFonts w:ascii="Calibri" w:hAnsi="Calibri"/>
          <w:sz w:val="24"/>
          <w:color w:val="333333"/>
        </w:rPr>
        <w:t xml:space="preserve"> Background characteristics of wild nestling Barn Swallows in Boulder County, CO. Total number of feeding visits, nestling mass, and nestling wing length are separately estimated for three developmental stages (early, mid, and late). Temperature variability is defined as the interquartile ran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preserve">Variable</w: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imu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ximum</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b w:val="true"/>
                <w:rFonts w:ascii="Calibri" w:hAnsi="Calibri"/>
                <w:sz w:val="20"/>
              </w:rPr>
              <w:t xml:space="preserve">Near-nest tempera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 temperature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ximum temperature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erature variability (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b w:val="true"/>
                <w:rFonts w:ascii="Calibri" w:hAnsi="Calibri"/>
                <w:sz w:val="20"/>
              </w:rPr>
              <w:t xml:space="preserve">Other nest characterist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od size (number of nestling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tch date (days since June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st age at last measure (days since hat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b w:val="true"/>
                <w:rFonts w:ascii="Calibri" w:hAnsi="Calibri"/>
                <w:sz w:val="20"/>
              </w:rPr>
              <w:t xml:space="preserve">Total feeding rate (counts/hour) across development</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b w:val="true"/>
                <w:rFonts w:ascii="Calibri" w:hAnsi="Calibri"/>
                <w:sz w:val="20"/>
              </w:rPr>
              <w:t xml:space="preserve">Right wing length (mm) across develop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b w:val="true"/>
                <w:rFonts w:ascii="Calibri" w:hAnsi="Calibri"/>
                <w:sz w:val="20"/>
              </w:rPr>
              <w:t xml:space="preserve">Nestling mass (g) across develop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r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 Parental feeding behaviors are measured at the level of the nest and include the totals for both social parents (maternal and paternal care).</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3T18:42:40Z</dcterms:created>
  <dcterms:modified xsi:type="dcterms:W3CDTF">2025-04-23T18:42:40Z</dcterms:modified>
</cp:coreProperties>
</file>

<file path=docProps/custom.xml><?xml version="1.0" encoding="utf-8"?>
<Properties xmlns="http://schemas.openxmlformats.org/officeDocument/2006/custom-properties" xmlns:vt="http://schemas.openxmlformats.org/officeDocument/2006/docPropsVTypes"/>
</file>